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6B03A" w14:textId="4943F68E" w:rsidR="009870FC" w:rsidRPr="00AC30D4" w:rsidRDefault="009870FC" w:rsidP="00F45946">
      <w:pPr>
        <w:pStyle w:val="Heading1"/>
      </w:pPr>
      <w:r w:rsidRPr="00AC30D4">
        <w:t>JS Applications Exam –</w:t>
      </w:r>
      <w:r w:rsidR="00BF7611" w:rsidRPr="00AC30D4">
        <w:t xml:space="preserve"> </w:t>
      </w:r>
      <w:proofErr w:type="spellStart"/>
      <w:r w:rsidR="00B362DD">
        <w:t>GamesPlay</w:t>
      </w:r>
      <w:proofErr w:type="spellEnd"/>
    </w:p>
    <w:p w14:paraId="4AC2FCEE" w14:textId="265056BF" w:rsidR="00E9503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</w:t>
      </w:r>
      <w:r w:rsidRPr="00B57607">
        <w:rPr>
          <w:b/>
        </w:rPr>
        <w:t>SPA</w:t>
      </w:r>
      <w:r w:rsidRPr="00AC30D4">
        <w:rPr>
          <w:bCs/>
        </w:rPr>
        <w:t xml:space="preserve">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 and support user profiles and CRUD operations, using a REST service.</w:t>
      </w:r>
    </w:p>
    <w:p w14:paraId="0CFF2BE9" w14:textId="4C90BFA8" w:rsidR="00CF2719" w:rsidRPr="00CF2719" w:rsidRDefault="00CF2719" w:rsidP="00CF2719">
      <w:pPr>
        <w:spacing w:before="0" w:after="200"/>
      </w:pPr>
      <w:r>
        <w:t xml:space="preserve">The application </w:t>
      </w:r>
      <w:r w:rsidRPr="00CF2719">
        <w:rPr>
          <w:b/>
          <w:bCs/>
        </w:rPr>
        <w:t>must start</w:t>
      </w:r>
      <w:r>
        <w:t xml:space="preserve"> from file </w:t>
      </w:r>
      <w:r w:rsidRPr="00CF2719">
        <w:rPr>
          <w:b/>
          <w:bCs/>
        </w:rPr>
        <w:t>"index.</w:t>
      </w:r>
      <w:r>
        <w:rPr>
          <w:b/>
          <w:bCs/>
        </w:rPr>
        <w:t>html</w:t>
      </w:r>
      <w:r w:rsidRPr="00CF2719">
        <w:rPr>
          <w:b/>
          <w:bCs/>
        </w:rPr>
        <w:t xml:space="preserve">" </w:t>
      </w:r>
      <w:r>
        <w:t xml:space="preserve">on port </w:t>
      </w:r>
      <w:r w:rsidRPr="00CF2719">
        <w:rPr>
          <w:b/>
          <w:bCs/>
        </w:rPr>
        <w:t>3000</w:t>
      </w:r>
      <w:r>
        <w:rPr>
          <w:b/>
          <w:bCs/>
        </w:rPr>
        <w:t xml:space="preserve"> </w:t>
      </w:r>
      <w:r>
        <w:t xml:space="preserve">and </w:t>
      </w:r>
      <w:r w:rsidRPr="00CF2719">
        <w:rPr>
          <w:b/>
          <w:bCs/>
        </w:rPr>
        <w:t>must</w:t>
      </w:r>
      <w:r>
        <w:t xml:space="preserve"> be in </w:t>
      </w:r>
      <w:r w:rsidRPr="00CF2719">
        <w:rPr>
          <w:b/>
          <w:bCs/>
        </w:rPr>
        <w:t>.zip</w:t>
      </w:r>
      <w:r>
        <w:t xml:space="preserve"> format (</w:t>
      </w:r>
      <w:r w:rsidRPr="00AC30D4">
        <w:t xml:space="preserve">see </w:t>
      </w:r>
      <w:hyperlink w:anchor="_Submitting_Your_Solution" w:history="1">
        <w:r w:rsidRPr="00CF2719">
          <w:rPr>
            <w:rStyle w:val="Hyperlink"/>
            <w:b/>
            <w:bCs/>
            <w:color w:val="000000" w:themeColor="text1"/>
          </w:rPr>
          <w:t>Submitting Your Solution</w:t>
        </w:r>
      </w:hyperlink>
      <w:r w:rsidRPr="00AC30D4">
        <w:t xml:space="preserve"> at the end of this document.</w:t>
      </w:r>
      <w:r>
        <w:t>)</w:t>
      </w:r>
    </w:p>
    <w:p w14:paraId="36A1391C" w14:textId="263D8593" w:rsidR="00C54FB1" w:rsidRPr="00C54FB1" w:rsidRDefault="00C54FB1" w:rsidP="00C54F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spacing w:after="0"/>
        <w:rPr>
          <w:lang w:val="bg-BG"/>
        </w:rPr>
      </w:pPr>
      <w:r w:rsidRPr="00EB4085">
        <w:rPr>
          <w:b/>
        </w:rPr>
        <w:t>Students from previous seasons</w:t>
      </w:r>
      <w:r>
        <w:t xml:space="preserve"> attending this exam </w:t>
      </w:r>
      <w:r w:rsidRPr="00EB4085">
        <w:rPr>
          <w:b/>
        </w:rPr>
        <w:t>have the option to choose</w:t>
      </w:r>
      <w:r>
        <w:t xml:space="preserve"> whether they will use the given </w:t>
      </w:r>
      <w:r w:rsidRPr="00B30BBF">
        <w:rPr>
          <w:b/>
          <w:bCs/>
        </w:rPr>
        <w:t>REST service</w:t>
      </w:r>
      <w:r>
        <w:t xml:space="preserve"> or use a </w:t>
      </w:r>
      <w:r w:rsidRPr="00B30BBF">
        <w:rPr>
          <w:b/>
          <w:bCs/>
        </w:rPr>
        <w:t>cloud-based backend</w:t>
      </w:r>
      <w:r>
        <w:t xml:space="preserve"> of </w:t>
      </w:r>
      <w:r w:rsidRPr="00B30BBF">
        <w:rPr>
          <w:b/>
        </w:rPr>
        <w:t>their choice</w:t>
      </w:r>
      <w:r>
        <w:t xml:space="preserve"> (</w:t>
      </w:r>
      <w:r w:rsidRPr="00B30BBF">
        <w:rPr>
          <w:b/>
          <w:bCs/>
        </w:rPr>
        <w:t xml:space="preserve">Firebase, </w:t>
      </w:r>
      <w:r w:rsidRPr="00B30BBF">
        <w:rPr>
          <w:b/>
          <w:bCs/>
          <w:noProof/>
        </w:rPr>
        <w:t>Backendless</w:t>
      </w:r>
      <w:r w:rsidRPr="00B30BBF">
        <w:rPr>
          <w:b/>
          <w:bCs/>
        </w:rPr>
        <w:t>, etc</w:t>
      </w:r>
      <w:r>
        <w:t xml:space="preserve">.). As well as the libraries that will be used for </w:t>
      </w:r>
      <w:r w:rsidRPr="00B30BBF">
        <w:rPr>
          <w:b/>
          <w:bCs/>
        </w:rPr>
        <w:t>rendering</w:t>
      </w:r>
      <w:r>
        <w:t xml:space="preserve"> views/forms/components</w:t>
      </w:r>
      <w:r>
        <w:rPr>
          <w:lang w:val="bg-BG"/>
        </w:rPr>
        <w:t xml:space="preserve"> (</w:t>
      </w:r>
      <w:r w:rsidRPr="00B30BBF">
        <w:rPr>
          <w:b/>
          <w:bCs/>
        </w:rPr>
        <w:t>Handlebars</w:t>
      </w:r>
      <w:r>
        <w:rPr>
          <w:lang w:val="bg-BG"/>
        </w:rPr>
        <w:t>)</w:t>
      </w:r>
      <w:r>
        <w:t xml:space="preserve"> or </w:t>
      </w:r>
      <w:r w:rsidRPr="00B30BBF">
        <w:rPr>
          <w:b/>
          <w:bCs/>
        </w:rPr>
        <w:t>routing</w:t>
      </w:r>
      <w:r>
        <w:t xml:space="preserve"> </w:t>
      </w:r>
      <w:r w:rsidRPr="00B30BBF">
        <w:rPr>
          <w:b/>
          <w:bCs/>
        </w:rPr>
        <w:t>libraries</w:t>
      </w:r>
      <w:r>
        <w:t xml:space="preserve"> (</w:t>
      </w:r>
      <w:r w:rsidRPr="00B30BBF">
        <w:rPr>
          <w:b/>
          <w:bCs/>
        </w:rPr>
        <w:t>Sammy</w:t>
      </w:r>
      <w:r>
        <w:t>)</w:t>
      </w:r>
      <w:r w:rsidRPr="00EB4085">
        <w:rPr>
          <w:b/>
        </w:rPr>
        <w:t xml:space="preserve"> depend on their preferences</w:t>
      </w:r>
      <w:r>
        <w:t xml:space="preserve">. </w:t>
      </w:r>
    </w:p>
    <w:p w14:paraId="6AF3CDF1" w14:textId="77777777" w:rsidR="0055318F" w:rsidRDefault="00F45946" w:rsidP="0055318F">
      <w:pPr>
        <w:pStyle w:val="Heading2"/>
      </w:pPr>
      <w:r w:rsidRPr="00AC30D4">
        <w:t>Overview</w:t>
      </w:r>
      <w:bookmarkStart w:id="0" w:name="_Hlk65055461"/>
      <w:bookmarkStart w:id="1" w:name="_Hlk65060598"/>
    </w:p>
    <w:p w14:paraId="51994755" w14:textId="7FD8E9B4" w:rsidR="00036C2D" w:rsidRDefault="00036C2D" w:rsidP="00036C2D">
      <w:r w:rsidRPr="00036C2D">
        <w:rPr>
          <w:b/>
        </w:rPr>
        <w:t xml:space="preserve">Implement </w:t>
      </w:r>
      <w:r w:rsidRPr="00036C2D">
        <w:t>a front-end application (</w:t>
      </w:r>
      <w:r w:rsidRPr="00536D13">
        <w:rPr>
          <w:b/>
          <w:bCs/>
        </w:rPr>
        <w:t>SPA</w:t>
      </w:r>
      <w:r w:rsidRPr="00036C2D">
        <w:t xml:space="preserve">) to see and manage </w:t>
      </w:r>
      <w:r w:rsidRPr="00036C2D">
        <w:rPr>
          <w:b/>
        </w:rPr>
        <w:t>the game</w:t>
      </w:r>
      <w:r w:rsidR="00097A55">
        <w:rPr>
          <w:b/>
        </w:rPr>
        <w:t>s</w:t>
      </w:r>
      <w:r w:rsidRPr="00036C2D">
        <w:rPr>
          <w:b/>
        </w:rPr>
        <w:t xml:space="preserve"> world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types of games, including the latest collections, with different levels of difficulty. Users can </w:t>
      </w:r>
      <w:r w:rsidRPr="00E23019">
        <w:rPr>
          <w:b/>
        </w:rPr>
        <w:t>register</w:t>
      </w:r>
      <w:r w:rsidRPr="00036C2D">
        <w:t xml:space="preserve"> with an </w:t>
      </w:r>
      <w:r w:rsidRPr="00DC347E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create their own games. Game authors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own posts at any time.</w:t>
      </w:r>
    </w:p>
    <w:p w14:paraId="7B734B4F" w14:textId="237DF0A3" w:rsidR="00976CF7" w:rsidRPr="00AC30D4" w:rsidRDefault="00976CF7" w:rsidP="001566AA">
      <w:pPr>
        <w:pStyle w:val="Heading2"/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53D9BE9D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2272B314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5A475B5F" w14:textId="7BDE6A74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lastRenderedPageBreak/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7777777" w:rsidR="00E108C4" w:rsidRPr="00AC30D4" w:rsidRDefault="00A552B7" w:rsidP="00FC5C3E">
      <w:pPr>
        <w:pStyle w:val="Heading2"/>
      </w:pPr>
      <w:r w:rsidRPr="00AC30D4">
        <w:t>Application</w:t>
      </w:r>
      <w:r w:rsidR="00FC5C3E" w:rsidRPr="00AC30D4">
        <w:t xml:space="preserve"> Requirements</w:t>
      </w:r>
    </w:p>
    <w:p w14:paraId="707E8770" w14:textId="3EFF0EE8" w:rsidR="009870FC" w:rsidRPr="00AC30D4" w:rsidRDefault="009870FC" w:rsidP="001406D9">
      <w:pPr>
        <w:pStyle w:val="Heading3"/>
      </w:pPr>
      <w:r w:rsidRPr="00AC30D4">
        <w:t xml:space="preserve">Navigation Bar (5 </w:t>
      </w:r>
      <w:r w:rsidR="00BD762D" w:rsidRPr="00AC30D4">
        <w:t>pts</w:t>
      </w:r>
      <w:r w:rsidRPr="00AC30D4">
        <w:t>)</w:t>
      </w:r>
    </w:p>
    <w:p w14:paraId="411ED863" w14:textId="7C453449" w:rsidR="00CF2DA4" w:rsidRPr="00AC30D4" w:rsidRDefault="009870FC" w:rsidP="00AC30D4">
      <w:pPr>
        <w:rPr>
          <w:b/>
          <w:u w:val="single"/>
        </w:rPr>
      </w:pPr>
      <w:r w:rsidRPr="00AC30D4">
        <w:t>Navigation links should correctly change the current page (view).</w:t>
      </w:r>
      <w:r w:rsidR="00F124A2">
        <w:rPr>
          <w:lang w:val="bg-BG"/>
        </w:rPr>
        <w:t xml:space="preserve"> </w:t>
      </w:r>
      <w:proofErr w:type="spellStart"/>
      <w:r w:rsidR="0022178B">
        <w:rPr>
          <w:b/>
        </w:rPr>
        <w:t>GamesPlay</w:t>
      </w:r>
      <w:proofErr w:type="spellEnd"/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proofErr w:type="gramStart"/>
      <w:r w:rsidR="0071350A" w:rsidRPr="00385148">
        <w:rPr>
          <w:b/>
          <w:bCs/>
        </w:rPr>
        <w:t>Home</w:t>
      </w:r>
      <w:proofErr w:type="gramEnd"/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 </w:t>
      </w:r>
      <w:r w:rsidR="00BB449F">
        <w:rPr>
          <w:b/>
          <w:bCs/>
        </w:rPr>
        <w:t>All Games</w:t>
      </w:r>
      <w:r w:rsidR="0071350A">
        <w:rPr>
          <w:b/>
          <w:bCs/>
        </w:rPr>
        <w:t xml:space="preserve"> (Catalogue)</w:t>
      </w:r>
      <w:r w:rsidR="00CF2DA4" w:rsidRPr="00AC30D4">
        <w:t xml:space="preserve"> page,</w:t>
      </w:r>
      <w:r w:rsidR="0071350A">
        <w:t xml:space="preserve"> </w:t>
      </w:r>
      <w:r w:rsidR="00CF2DA4" w:rsidRPr="00AC30D4">
        <w:t>as well</w:t>
      </w:r>
      <w:r w:rsidR="00AC30D4" w:rsidRPr="00AC30D4">
        <w:t xml:space="preserve"> </w:t>
      </w:r>
      <w:r w:rsidR="00CF2DA4" w:rsidRPr="00AC30D4">
        <w:t xml:space="preserve">as the links to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BB449F">
        <w:rPr>
          <w:b/>
          <w:bCs/>
        </w:rPr>
        <w:t>All Games</w:t>
      </w:r>
      <w:r w:rsidR="00CF2DA4" w:rsidRPr="00AC30D4">
        <w:t xml:space="preserve"> </w:t>
      </w:r>
      <w:r w:rsidR="0071350A">
        <w:rPr>
          <w:b/>
          <w:bCs/>
        </w:rPr>
        <w:t xml:space="preserve">(Catalogue)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 and a link for 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65D09B62" w:rsidR="009870FC" w:rsidRPr="00DC347E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6117EC99" w:rsidR="00DC347E" w:rsidRPr="00F124A2" w:rsidRDefault="00DC347E" w:rsidP="00AC30D4">
      <w:pPr>
        <w:rPr>
          <w:color w:val="FF0000"/>
        </w:rPr>
      </w:pPr>
      <w:r>
        <w:rPr>
          <w:noProof/>
        </w:rPr>
        <w:drawing>
          <wp:inline distT="0" distB="0" distL="0" distR="0" wp14:anchorId="6DDC9840" wp14:editId="10C848BC">
            <wp:extent cx="6626225" cy="32766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F034" w14:textId="40AFC866" w:rsidR="009870FC" w:rsidRPr="00916F0F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32A7D875" w14:textId="68130116" w:rsidR="00916F0F" w:rsidRPr="005056A2" w:rsidRDefault="00916F0F" w:rsidP="00AC30D4">
      <w:pPr>
        <w:rPr>
          <w:color w:val="FF0000"/>
          <w:highlight w:val="yellow"/>
        </w:rPr>
      </w:pPr>
      <w:r>
        <w:rPr>
          <w:noProof/>
        </w:rPr>
        <w:drawing>
          <wp:inline distT="0" distB="0" distL="0" distR="0" wp14:anchorId="3C1DA260" wp14:editId="111149F7">
            <wp:extent cx="6626225" cy="335280"/>
            <wp:effectExtent l="0" t="0" r="3175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4A20B" w14:textId="518D42C0" w:rsidR="00A10F81" w:rsidRDefault="00A10F81" w:rsidP="00A10F81">
      <w:pPr>
        <w:pStyle w:val="Heading3"/>
      </w:pPr>
      <w:r w:rsidRPr="00AC30D4">
        <w:t xml:space="preserve">Login User (5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7777777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 the system</w:t>
      </w:r>
      <w:r>
        <w:t xml:space="preserve"> if there are no empty fields</w:t>
      </w:r>
      <w:r w:rsidRPr="00AC30D4">
        <w:t>.</w:t>
      </w:r>
    </w:p>
    <w:p w14:paraId="2D219F46" w14:textId="5DDD7682" w:rsidR="00A10F81" w:rsidRPr="000D0826" w:rsidRDefault="00CA3E9C" w:rsidP="00BD762D">
      <w:pPr>
        <w:jc w:val="center"/>
      </w:pPr>
      <w:r>
        <w:rPr>
          <w:noProof/>
        </w:rPr>
        <w:drawing>
          <wp:inline distT="0" distB="0" distL="0" distR="0" wp14:anchorId="14183910" wp14:editId="0ACE4C46">
            <wp:extent cx="6626225" cy="3285490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77777777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</w:t>
      </w:r>
      <w:proofErr w:type="gramStart"/>
      <w:r w:rsidRPr="000D0826">
        <w:t>in order to</w:t>
      </w:r>
      <w:proofErr w:type="gramEnd"/>
      <w:r w:rsidRPr="000D0826">
        <w:t xml:space="preserve"> be able to perform authenticated requests.</w:t>
      </w:r>
    </w:p>
    <w:p w14:paraId="0BDC4F57" w14:textId="77777777" w:rsidR="00A10F81" w:rsidRPr="00AC30D4" w:rsidRDefault="00A10F81" w:rsidP="00A10F81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3A66B51C" w14:textId="3C8AA4F3" w:rsidR="009870FC" w:rsidRPr="00AC30D4" w:rsidRDefault="009870FC" w:rsidP="001406D9">
      <w:pPr>
        <w:pStyle w:val="Heading3"/>
      </w:pPr>
      <w:r w:rsidRPr="00AC30D4"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1593860E" w:rsidR="00AC30D4" w:rsidRDefault="00916F0F" w:rsidP="00BD762D">
      <w:pPr>
        <w:jc w:val="center"/>
      </w:pPr>
      <w:r>
        <w:rPr>
          <w:noProof/>
        </w:rPr>
        <w:drawing>
          <wp:inline distT="0" distB="0" distL="0" distR="0" wp14:anchorId="578A8EDE" wp14:editId="73BB29FB">
            <wp:extent cx="6626225" cy="34086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777777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</w:t>
      </w:r>
      <w:proofErr w:type="gramStart"/>
      <w:r w:rsidRPr="000D0826">
        <w:t>in order to</w:t>
      </w:r>
      <w:proofErr w:type="gramEnd"/>
      <w:r w:rsidRPr="000D0826">
        <w:t xml:space="preserve"> be able to perform authenticated req</w:t>
      </w:r>
      <w:r w:rsidR="000D0826" w:rsidRPr="000D0826">
        <w:t>uests</w:t>
      </w:r>
      <w:r w:rsidR="009F3AD3" w:rsidRPr="000D0826">
        <w:t>.</w:t>
      </w:r>
    </w:p>
    <w:p w14:paraId="4AD35599" w14:textId="77777777" w:rsidR="009870FC" w:rsidRPr="00AC30D4" w:rsidRDefault="000D0826" w:rsidP="009870FC">
      <w:r>
        <w:lastRenderedPageBreak/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proofErr w:type="gramStart"/>
      <w:r w:rsidR="00AC30D4" w:rsidRPr="00AC30D4">
        <w:rPr>
          <w:b/>
          <w:bCs/>
        </w:rPr>
        <w:t>Home</w:t>
      </w:r>
      <w:proofErr w:type="gramEnd"/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10906A49" w14:textId="3637BD54" w:rsidR="009870FC" w:rsidRPr="00AC30D4" w:rsidRDefault="009870FC" w:rsidP="001406D9">
      <w:pPr>
        <w:pStyle w:val="Heading3"/>
      </w:pPr>
      <w:r w:rsidRPr="00AC30D4">
        <w:t xml:space="preserve">Logout (5 </w:t>
      </w:r>
      <w:r w:rsidR="00BD762D" w:rsidRPr="00AC30D4">
        <w:t>pts</w:t>
      </w:r>
      <w:r w:rsidRPr="00AC30D4">
        <w:t>)</w:t>
      </w:r>
    </w:p>
    <w:p w14:paraId="0F4A1D62" w14:textId="77777777" w:rsidR="000834B4" w:rsidRDefault="000D0826" w:rsidP="000834B4">
      <w:r>
        <w:t xml:space="preserve">The logout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</w:p>
    <w:p w14:paraId="3B96697C" w14:textId="7615F396" w:rsidR="009870FC" w:rsidRDefault="00A8503D" w:rsidP="001406D9">
      <w:pPr>
        <w:pStyle w:val="Heading3"/>
      </w:pPr>
      <w:r>
        <w:t>All Games</w:t>
      </w:r>
      <w:r w:rsidR="000834B4">
        <w:t xml:space="preserve"> Page</w:t>
      </w:r>
      <w:r w:rsidR="0071350A">
        <w:t xml:space="preserve"> (Catalogue)</w:t>
      </w:r>
      <w:r w:rsidR="009F1196" w:rsidRPr="00AC30D4">
        <w:t xml:space="preserve"> (</w:t>
      </w:r>
      <w:r w:rsidR="00286D9F">
        <w:t>1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4C03F7B4" w14:textId="30DD4E19" w:rsidR="009870FC" w:rsidRPr="00AC30D4" w:rsidRDefault="007770AA" w:rsidP="00A17EEF">
      <w:r>
        <w:t>This pag</w:t>
      </w:r>
      <w:r w:rsidR="007810E2">
        <w:t>e displays a list of all game</w:t>
      </w:r>
      <w:r>
        <w:t>s in the system, with their title and category. Clicking on any of the cards leads to the detai</w:t>
      </w:r>
      <w:r w:rsidR="00125094">
        <w:t>ls page for the selected game</w:t>
      </w:r>
      <w:r>
        <w:t>.</w:t>
      </w:r>
      <w:r w:rsidR="00532603">
        <w:rPr>
          <w:noProof/>
        </w:rPr>
        <w:drawing>
          <wp:inline distT="0" distB="0" distL="0" distR="0" wp14:anchorId="10D212D5" wp14:editId="2B8E4697">
            <wp:extent cx="6626225" cy="328041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530B154D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7810E2">
        <w:t>game</w:t>
      </w:r>
      <w:r w:rsidRPr="00AC30D4">
        <w:t>s, the following view should be displayed:</w:t>
      </w:r>
    </w:p>
    <w:p w14:paraId="4A149F8D" w14:textId="41D86112" w:rsidR="009870FC" w:rsidRDefault="00532603" w:rsidP="009870FC">
      <w:pPr>
        <w:jc w:val="center"/>
      </w:pPr>
      <w:r>
        <w:rPr>
          <w:noProof/>
        </w:rPr>
        <w:drawing>
          <wp:inline distT="0" distB="0" distL="0" distR="0" wp14:anchorId="2510DA3D" wp14:editId="06B7658D">
            <wp:extent cx="6626225" cy="1177290"/>
            <wp:effectExtent l="0" t="0" r="3175" b="381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3D5D1374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game</w:t>
      </w:r>
      <w:r>
        <w:t>s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5F94DBCD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D75847" w:rsidRPr="00D75847">
        <w:t>/data/games?sortBy=_createdOn%20desc</w:t>
      </w:r>
    </w:p>
    <w:p w14:paraId="46FEBACC" w14:textId="2BB4F949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game</w:t>
      </w:r>
      <w:r>
        <w:t>s.</w:t>
      </w:r>
    </w:p>
    <w:p w14:paraId="68B1EBB2" w14:textId="1B7D5A27" w:rsidR="00286D9F" w:rsidRPr="00AC30D4" w:rsidRDefault="00286D9F" w:rsidP="00286D9F">
      <w:pPr>
        <w:pStyle w:val="Heading3"/>
      </w:pPr>
      <w:r>
        <w:lastRenderedPageBreak/>
        <w:t>Home Page</w:t>
      </w:r>
      <w:r w:rsidR="00A43007">
        <w:t xml:space="preserve"> (Recent Games</w:t>
      </w:r>
      <w:r w:rsidR="00C9561C">
        <w:t>)</w:t>
      </w:r>
      <w:r w:rsidRPr="00AC30D4">
        <w:t xml:space="preserve"> (</w:t>
      </w:r>
      <w:r w:rsidR="00C036C1">
        <w:t>20</w:t>
      </w:r>
      <w:r>
        <w:t xml:space="preserve"> </w:t>
      </w:r>
      <w:r w:rsidRPr="00AC30D4">
        <w:t>pts)</w:t>
      </w:r>
    </w:p>
    <w:p w14:paraId="1C1E89F2" w14:textId="06C12EB5" w:rsidR="000F2435" w:rsidRDefault="00625CF9" w:rsidP="00286D9F">
      <w:r>
        <w:rPr>
          <w:rStyle w:val="jlqj4b"/>
          <w:lang w:val="en"/>
        </w:rPr>
        <w:t>All users should be greeted from the homepage, where they should be able to see the three most recently added gam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Clicking on the details links leads to the details page for the selected game.</w:t>
      </w:r>
      <w:r>
        <w:t xml:space="preserve"> </w:t>
      </w:r>
    </w:p>
    <w:p w14:paraId="482EF0CC" w14:textId="14C02BC1" w:rsidR="00045EC2" w:rsidRPr="00532603" w:rsidRDefault="00045EC2" w:rsidP="00286D9F">
      <w:r>
        <w:rPr>
          <w:noProof/>
        </w:rPr>
        <w:drawing>
          <wp:inline distT="0" distB="0" distL="0" distR="0" wp14:anchorId="6EEEB8D1" wp14:editId="2C518123">
            <wp:extent cx="6626225" cy="3089563"/>
            <wp:effectExtent l="0" t="0" r="317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7460" cy="309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7610">
        <w:rPr>
          <w:noProof/>
        </w:rPr>
        <w:drawing>
          <wp:inline distT="0" distB="0" distL="0" distR="0" wp14:anchorId="7640CCCC" wp14:editId="4C023BDE">
            <wp:extent cx="6626225" cy="3278505"/>
            <wp:effectExtent l="0" t="0" r="3175" b="190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1E960" w14:textId="77777777" w:rsidR="00891FFB" w:rsidRDefault="00891FFB" w:rsidP="00286D9F">
      <w:pPr>
        <w:rPr>
          <w:rStyle w:val="jlqj4b"/>
          <w:lang w:val="en"/>
        </w:rPr>
      </w:pPr>
    </w:p>
    <w:p w14:paraId="12A9340F" w14:textId="77777777" w:rsidR="00891FFB" w:rsidRDefault="00891FFB" w:rsidP="00286D9F">
      <w:pPr>
        <w:rPr>
          <w:rStyle w:val="jlqj4b"/>
          <w:lang w:val="en"/>
        </w:rPr>
      </w:pPr>
    </w:p>
    <w:p w14:paraId="073DC2F6" w14:textId="77777777" w:rsidR="00891FFB" w:rsidRDefault="00891FFB" w:rsidP="00286D9F">
      <w:pPr>
        <w:rPr>
          <w:rStyle w:val="jlqj4b"/>
          <w:lang w:val="en"/>
        </w:rPr>
      </w:pPr>
    </w:p>
    <w:p w14:paraId="5D685EF7" w14:textId="77777777" w:rsidR="00891FFB" w:rsidRDefault="00891FFB" w:rsidP="00286D9F">
      <w:pPr>
        <w:rPr>
          <w:rStyle w:val="jlqj4b"/>
          <w:lang w:val="en"/>
        </w:rPr>
      </w:pPr>
    </w:p>
    <w:p w14:paraId="6A687E12" w14:textId="77777777" w:rsidR="00891FFB" w:rsidRDefault="00891FFB" w:rsidP="00286D9F">
      <w:pPr>
        <w:rPr>
          <w:rStyle w:val="jlqj4b"/>
          <w:lang w:val="en"/>
        </w:rPr>
      </w:pPr>
    </w:p>
    <w:p w14:paraId="73718FB3" w14:textId="77777777" w:rsidR="00891FFB" w:rsidRDefault="00891FFB" w:rsidP="00286D9F">
      <w:pPr>
        <w:rPr>
          <w:rStyle w:val="jlqj4b"/>
          <w:lang w:val="en"/>
        </w:rPr>
      </w:pPr>
    </w:p>
    <w:p w14:paraId="09FE00D4" w14:textId="77777777" w:rsidR="00891FFB" w:rsidRDefault="00891FFB" w:rsidP="00286D9F">
      <w:pPr>
        <w:rPr>
          <w:rStyle w:val="jlqj4b"/>
          <w:lang w:val="en"/>
        </w:rPr>
      </w:pPr>
    </w:p>
    <w:p w14:paraId="7123BB5A" w14:textId="77777777" w:rsidR="00891FFB" w:rsidRDefault="00891FFB" w:rsidP="00286D9F">
      <w:pPr>
        <w:rPr>
          <w:rStyle w:val="jlqj4b"/>
          <w:lang w:val="en"/>
        </w:rPr>
      </w:pPr>
    </w:p>
    <w:p w14:paraId="454594FE" w14:textId="70726F46" w:rsidR="00541297" w:rsidRDefault="00541297" w:rsidP="00286D9F">
      <w:pPr>
        <w:rPr>
          <w:rStyle w:val="jlqj4b"/>
          <w:lang w:val="en"/>
        </w:rPr>
      </w:pPr>
      <w:r>
        <w:rPr>
          <w:rStyle w:val="jlqj4b"/>
          <w:lang w:val="en"/>
        </w:rPr>
        <w:lastRenderedPageBreak/>
        <w:t xml:space="preserve">If no games </w:t>
      </w:r>
      <w:r w:rsidRPr="00541297">
        <w:rPr>
          <w:rStyle w:val="jlqj4b"/>
          <w:b/>
          <w:lang w:val="en"/>
        </w:rPr>
        <w:t>have been added</w:t>
      </w:r>
      <w:r>
        <w:rPr>
          <w:rStyle w:val="jlqj4b"/>
          <w:lang w:val="en"/>
        </w:rPr>
        <w:t xml:space="preserve"> yet, show the text </w:t>
      </w:r>
      <w:r w:rsidRPr="00541297">
        <w:rPr>
          <w:rStyle w:val="jlqj4b"/>
          <w:b/>
          <w:lang w:val="en"/>
        </w:rPr>
        <w:t xml:space="preserve">"No games yet" </w:t>
      </w:r>
      <w:r>
        <w:rPr>
          <w:rStyle w:val="jlqj4b"/>
          <w:lang w:val="en"/>
        </w:rPr>
        <w:t>instead.</w:t>
      </w:r>
    </w:p>
    <w:p w14:paraId="55DE0AE9" w14:textId="2AA08F65" w:rsidR="00532603" w:rsidRDefault="00045EC2" w:rsidP="00286D9F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03875AF5" wp14:editId="43678852">
            <wp:extent cx="6626225" cy="2417618"/>
            <wp:effectExtent l="0" t="0" r="3175" b="190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36232" cy="2421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2603">
        <w:rPr>
          <w:noProof/>
        </w:rPr>
        <w:drawing>
          <wp:inline distT="0" distB="0" distL="0" distR="0" wp14:anchorId="2B16EB58" wp14:editId="1026A8E3">
            <wp:extent cx="6626225" cy="966297"/>
            <wp:effectExtent l="0" t="0" r="3175" b="571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59273" cy="97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5107" w14:textId="35912F55" w:rsidR="00286D9F" w:rsidRDefault="00286D9F" w:rsidP="00286D9F">
      <w:r>
        <w:t xml:space="preserve">Send the following </w:t>
      </w:r>
      <w:r w:rsidRPr="00AC30D4">
        <w:rPr>
          <w:b/>
          <w:bCs/>
        </w:rPr>
        <w:t>request</w:t>
      </w:r>
      <w:r w:rsidR="009A2BE8">
        <w:t xml:space="preserve"> to read the </w:t>
      </w:r>
      <w:r w:rsidR="00541297">
        <w:t>new games</w:t>
      </w:r>
      <w:r>
        <w:t>:</w:t>
      </w:r>
    </w:p>
    <w:p w14:paraId="7D7B6C8E" w14:textId="77777777" w:rsidR="00286D9F" w:rsidRDefault="00286D9F" w:rsidP="00286D9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03007CE6" w14:textId="3149645F" w:rsidR="00286D9F" w:rsidRDefault="00286D9F" w:rsidP="00286D9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B53E0E" w:rsidRPr="00B53E0E">
        <w:rPr>
          <w:b w:val="0"/>
          <w:bCs/>
        </w:rPr>
        <w:t>/data/games?sortBy=_createdOn%20desc&amp;distinct=category</w:t>
      </w:r>
    </w:p>
    <w:p w14:paraId="44C43A07" w14:textId="52529EE8" w:rsidR="00286D9F" w:rsidRPr="000834B4" w:rsidRDefault="00286D9F" w:rsidP="00286D9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917965">
        <w:t xml:space="preserve"> will return an array of game</w:t>
      </w:r>
      <w:r>
        <w:t xml:space="preserve">s. </w:t>
      </w:r>
    </w:p>
    <w:p w14:paraId="355101B2" w14:textId="5245D434" w:rsidR="009870FC" w:rsidRDefault="00571E5E" w:rsidP="001406D9">
      <w:pPr>
        <w:pStyle w:val="Heading3"/>
      </w:pPr>
      <w:r>
        <w:t>Create Game</w:t>
      </w:r>
      <w:r w:rsidR="009870FC" w:rsidRPr="00AC30D4">
        <w:t xml:space="preserve"> (1</w:t>
      </w:r>
      <w:r w:rsidR="00286D9F">
        <w:t>5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7FBADE7B" w14:textId="6197B7C7" w:rsidR="007770AA" w:rsidRDefault="007770AA" w:rsidP="007770AA">
      <w:r>
        <w:t xml:space="preserve">The Create page is available to </w:t>
      </w:r>
      <w:r w:rsidRPr="00202E28">
        <w:rPr>
          <w:b/>
          <w:bCs/>
        </w:rPr>
        <w:t>logged-in</w:t>
      </w:r>
      <w:r>
        <w:t xml:space="preserve"> users. It contains</w:t>
      </w:r>
      <w:r w:rsidR="00571E5E">
        <w:t xml:space="preserve"> a form for creating new game</w:t>
      </w:r>
      <w:r>
        <w:t>s.</w:t>
      </w:r>
      <w:r w:rsidR="001042D0">
        <w:t xml:space="preserve"> Check if all the fields are filled before you send the request.</w:t>
      </w:r>
    </w:p>
    <w:p w14:paraId="3EF60633" w14:textId="5D9DCD77" w:rsidR="007770AA" w:rsidRDefault="00976A82" w:rsidP="007770AA">
      <w:r>
        <w:rPr>
          <w:noProof/>
        </w:rPr>
        <w:drawing>
          <wp:inline distT="0" distB="0" distL="0" distR="0" wp14:anchorId="09E02CDE" wp14:editId="351BEC18">
            <wp:extent cx="6626225" cy="3383280"/>
            <wp:effectExtent l="0" t="0" r="3175" b="762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67FCB497" w:rsidR="007770AA" w:rsidRDefault="0010735F" w:rsidP="007770AA">
      <w:r>
        <w:t>To create a game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 w:rsidRPr="000D0826">
        <w:rPr>
          <w:b w:val="0"/>
          <w:bCs/>
        </w:rPr>
        <w:t>POST</w:t>
      </w:r>
    </w:p>
    <w:p w14:paraId="143EFE56" w14:textId="0C5A9449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976A82">
        <w:rPr>
          <w:b w:val="0"/>
          <w:bCs/>
        </w:rPr>
        <w:t>game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A9350CF" w14:textId="5186F063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title,</w:t>
      </w:r>
    </w:p>
    <w:p w14:paraId="708FF15C" w14:textId="50E2AF16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category,</w:t>
      </w:r>
    </w:p>
    <w:p w14:paraId="5D2B404B" w14:textId="4CE4CBB4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axLevel,</w:t>
      </w:r>
    </w:p>
    <w:p w14:paraId="5F4E7069" w14:textId="20B0E5B2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,</w:t>
      </w:r>
    </w:p>
    <w:p w14:paraId="3DEC2871" w14:textId="40C0E3DA" w:rsidR="007770AA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summary</w:t>
      </w:r>
    </w:p>
    <w:p w14:paraId="42F1EC86" w14:textId="560BB1B6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27D85610" w14:textId="74B15C41" w:rsidR="009870FC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0F2435" w:rsidRPr="000F2435">
        <w:rPr>
          <w:b/>
        </w:rPr>
        <w:t>Home</w:t>
      </w:r>
      <w:proofErr w:type="gramEnd"/>
      <w:r>
        <w:t xml:space="preserve"> page.</w:t>
      </w:r>
    </w:p>
    <w:p w14:paraId="316A6394" w14:textId="61A30AE6" w:rsidR="009870FC" w:rsidRDefault="009F1196" w:rsidP="001406D9">
      <w:pPr>
        <w:pStyle w:val="Heading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0D196A88" w14:textId="77777777" w:rsidR="00B52192" w:rsidRDefault="00CF02A7" w:rsidP="007770AA">
      <w:r w:rsidRPr="00AC30D4">
        <w:t>All users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65285F">
        <w:t>game</w:t>
      </w:r>
      <w:r w:rsidR="009870FC" w:rsidRPr="00AC30D4">
        <w:t xml:space="preserve">s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of</w:t>
      </w:r>
      <w:r w:rsidR="009870FC" w:rsidRPr="00AC30D4">
        <w:rPr>
          <w:bCs/>
        </w:rPr>
        <w:t xml:space="preserve"> </w:t>
      </w:r>
      <w:r w:rsidR="00A7522F" w:rsidRPr="00AC30D4">
        <w:rPr>
          <w:bCs/>
        </w:rPr>
        <w:t>a</w:t>
      </w:r>
      <w:r w:rsidR="009870FC" w:rsidRPr="00AC30D4">
        <w:rPr>
          <w:bCs/>
        </w:rPr>
        <w:t xml:space="preserve"> </w:t>
      </w:r>
      <w:r w:rsidR="0065285F">
        <w:rPr>
          <w:b/>
        </w:rPr>
        <w:t>game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</w:t>
      </w:r>
      <w:r w:rsidR="00B52192">
        <w:t>:</w:t>
      </w:r>
    </w:p>
    <w:p w14:paraId="4E877EA2" w14:textId="3976C462" w:rsidR="00202E28" w:rsidRDefault="00A7522F" w:rsidP="00202E28">
      <w:pPr>
        <w:pStyle w:val="ListParagraph"/>
        <w:numPr>
          <w:ilvl w:val="0"/>
          <w:numId w:val="9"/>
        </w:numPr>
      </w:pPr>
      <w:r w:rsidRPr="00B52192">
        <w:rPr>
          <w:rStyle w:val="jlqj4b"/>
          <w:lang w:val="en"/>
        </w:rPr>
        <w:t xml:space="preserve">If the currently logged in user is the </w:t>
      </w:r>
      <w:r w:rsidRPr="00B52192">
        <w:rPr>
          <w:rStyle w:val="jlqj4b"/>
          <w:b/>
          <w:lang w:val="en"/>
        </w:rPr>
        <w:t>creator</w:t>
      </w:r>
      <w:r w:rsidRPr="00B52192">
        <w:rPr>
          <w:rStyle w:val="jlqj4b"/>
          <w:lang w:val="en"/>
        </w:rPr>
        <w:t xml:space="preserve"> of the game, the</w:t>
      </w:r>
      <w:r w:rsidRPr="00B52192">
        <w:rPr>
          <w:rStyle w:val="jlqj4b"/>
          <w:b/>
          <w:lang w:val="en"/>
        </w:rPr>
        <w:t xml:space="preserve"> Edit</w:t>
      </w:r>
      <w:r w:rsidRPr="00B52192">
        <w:rPr>
          <w:rStyle w:val="jlqj4b"/>
          <w:lang w:val="en"/>
        </w:rPr>
        <w:t xml:space="preserve"> and </w:t>
      </w:r>
      <w:r w:rsidRPr="00B52192">
        <w:rPr>
          <w:rStyle w:val="jlqj4b"/>
          <w:b/>
          <w:lang w:val="en"/>
        </w:rPr>
        <w:t>Delete</w:t>
      </w:r>
      <w:r w:rsidRPr="00B52192">
        <w:rPr>
          <w:rStyle w:val="jlqj4b"/>
          <w:lang w:val="en"/>
        </w:rPr>
        <w:t xml:space="preserve"> buttons should be displayed</w:t>
      </w:r>
      <w:r w:rsidR="00202E28">
        <w:rPr>
          <w:rStyle w:val="jlqj4b"/>
          <w:lang w:val="en"/>
        </w:rPr>
        <w:t>,</w:t>
      </w:r>
      <w:r w:rsidR="00C260E4">
        <w:rPr>
          <w:rStyle w:val="jlqj4b"/>
          <w:lang w:val="en"/>
        </w:rPr>
        <w:t xml:space="preserve"> </w:t>
      </w:r>
      <w:r w:rsidR="00202E28">
        <w:t>otherwise they should not be available.</w:t>
      </w:r>
    </w:p>
    <w:p w14:paraId="1C58C8AF" w14:textId="15179654" w:rsidR="00202E28" w:rsidRPr="00B52192" w:rsidRDefault="00202E28" w:rsidP="00202E28">
      <w:pPr>
        <w:pStyle w:val="ListParagraph"/>
        <w:numPr>
          <w:ilvl w:val="0"/>
          <w:numId w:val="9"/>
        </w:numPr>
        <w:rPr>
          <w:rStyle w:val="jlqj4b"/>
        </w:rPr>
      </w:pPr>
      <w:r>
        <w:t xml:space="preserve">The view for the </w:t>
      </w:r>
      <w:r w:rsidRPr="00444F9A">
        <w:rPr>
          <w:b/>
          <w:bCs/>
        </w:rPr>
        <w:t>creators</w:t>
      </w:r>
      <w:r>
        <w:t xml:space="preserve"> should look like:</w:t>
      </w:r>
    </w:p>
    <w:p w14:paraId="686755EB" w14:textId="66CB7D54" w:rsidR="00566E1E" w:rsidRDefault="00891FFB" w:rsidP="00891FFB">
      <w:r>
        <w:rPr>
          <w:noProof/>
        </w:rPr>
        <w:drawing>
          <wp:inline distT="0" distB="0" distL="0" distR="0" wp14:anchorId="2633D90E" wp14:editId="19764DDA">
            <wp:extent cx="6626225" cy="3658062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35033" cy="366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B586D" w14:textId="77777777" w:rsidR="004510A5" w:rsidRDefault="004510A5" w:rsidP="00891FFB"/>
    <w:p w14:paraId="644639A6" w14:textId="77777777" w:rsidR="004510A5" w:rsidRDefault="004510A5" w:rsidP="00891FFB"/>
    <w:p w14:paraId="2CE2615F" w14:textId="77777777" w:rsidR="004510A5" w:rsidRDefault="004510A5" w:rsidP="00891FFB"/>
    <w:p w14:paraId="7D9EFB2C" w14:textId="77777777" w:rsidR="004510A5" w:rsidRDefault="004510A5" w:rsidP="00891FFB"/>
    <w:p w14:paraId="5E6AA4EE" w14:textId="77777777" w:rsidR="004510A5" w:rsidRDefault="004510A5" w:rsidP="00891FFB"/>
    <w:p w14:paraId="2AA3DB32" w14:textId="0B15CD1E" w:rsidR="00891FFB" w:rsidRDefault="00891FFB" w:rsidP="00891FFB">
      <w:r>
        <w:lastRenderedPageBreak/>
        <w:t xml:space="preserve">The view for </w:t>
      </w:r>
      <w:r w:rsidRPr="00444F9A">
        <w:rPr>
          <w:b/>
          <w:bCs/>
        </w:rPr>
        <w:t>guests</w:t>
      </w:r>
      <w:r>
        <w:t xml:space="preserve"> and </w:t>
      </w:r>
      <w:r w:rsidRPr="00FD3633">
        <w:rPr>
          <w:b/>
        </w:rPr>
        <w:t>logged-in user</w:t>
      </w:r>
      <w:r>
        <w:rPr>
          <w:b/>
        </w:rPr>
        <w:t>s</w:t>
      </w:r>
      <w:r w:rsidRPr="00FD3633">
        <w:rPr>
          <w:b/>
        </w:rPr>
        <w:t xml:space="preserve"> </w:t>
      </w:r>
      <w:r>
        <w:t>should look like:</w:t>
      </w:r>
    </w:p>
    <w:p w14:paraId="6A0037CE" w14:textId="62397E87" w:rsidR="00D62305" w:rsidRPr="000C7E03" w:rsidRDefault="004510A5" w:rsidP="004510A5">
      <w:pPr>
        <w:jc w:val="center"/>
      </w:pPr>
      <w:r>
        <w:rPr>
          <w:noProof/>
        </w:rPr>
        <w:drawing>
          <wp:inline distT="0" distB="0" distL="0" distR="0" wp14:anchorId="697A9D24" wp14:editId="0BD9D53A">
            <wp:extent cx="6626225" cy="3340389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0152" cy="334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4D1750D5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game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76F8DEBE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566E1E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0DEC7F5" w14:textId="1FCDEE57" w:rsidR="00143C7E" w:rsidRPr="00AC30D4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game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63EC76B2" w:rsidR="009870FC" w:rsidRPr="00AC30D4" w:rsidRDefault="009870FC" w:rsidP="001406D9">
      <w:pPr>
        <w:pStyle w:val="Heading3"/>
      </w:pPr>
      <w:r w:rsidRPr="00AC30D4">
        <w:t xml:space="preserve">Edit </w:t>
      </w:r>
      <w:r w:rsidR="00FC4805">
        <w:t>Gam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687EC4F9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own games. Clicking the </w:t>
      </w:r>
      <w:r w:rsidRPr="00A7522F">
        <w:rPr>
          <w:b/>
        </w:rPr>
        <w:t>Edit</w:t>
      </w:r>
      <w:r w:rsidRPr="00A7522F">
        <w:t xml:space="preserve"> a specific game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</w:t>
      </w:r>
      <w:r w:rsidRPr="004510A5">
        <w:rPr>
          <w:b/>
          <w:bCs/>
        </w:rPr>
        <w:t>must be filled</w:t>
      </w:r>
      <w:r w:rsidRPr="00A7522F">
        <w:t xml:space="preserve"> in when the page is first loaded.</w:t>
      </w:r>
    </w:p>
    <w:p w14:paraId="227A6A48" w14:textId="77777777" w:rsidR="004510A5" w:rsidRDefault="00A53DBE" w:rsidP="00143C7E">
      <w:r>
        <w:rPr>
          <w:noProof/>
        </w:rPr>
        <w:drawing>
          <wp:inline distT="0" distB="0" distL="0" distR="0" wp14:anchorId="2A8EA87B" wp14:editId="297987A4">
            <wp:extent cx="6626093" cy="3262745"/>
            <wp:effectExtent l="0" t="0" r="381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7284" cy="3273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2C06F890" w:rsidR="00143C7E" w:rsidRDefault="00A7522F" w:rsidP="00143C7E">
      <w:r>
        <w:lastRenderedPageBreak/>
        <w:t>To edit a game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7835247C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6187F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08C4D452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0DDD6D9" w14:textId="77777777" w:rsidR="00532603" w:rsidRDefault="00143C7E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532603">
        <w:t>title,</w:t>
      </w:r>
    </w:p>
    <w:p w14:paraId="5987E3A6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category,</w:t>
      </w:r>
    </w:p>
    <w:p w14:paraId="4D354693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axLevel,</w:t>
      </w:r>
    </w:p>
    <w:p w14:paraId="0FE15098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,</w:t>
      </w:r>
    </w:p>
    <w:p w14:paraId="51DD8CDE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summary</w:t>
      </w:r>
    </w:p>
    <w:p w14:paraId="270D0FAC" w14:textId="3B71FC96" w:rsidR="00143C7E" w:rsidRPr="00AC30D4" w:rsidRDefault="00143C7E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7D0639F5" w:rsidR="009870FC" w:rsidRPr="004510A5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</w:t>
      </w:r>
      <w:r w:rsidR="004510A5">
        <w:t xml:space="preserve"> for the current game.</w:t>
      </w:r>
    </w:p>
    <w:p w14:paraId="2DAEBCF2" w14:textId="2C8D8C02" w:rsidR="009870FC" w:rsidRDefault="009870FC" w:rsidP="001406D9">
      <w:pPr>
        <w:pStyle w:val="Heading3"/>
      </w:pPr>
      <w:r w:rsidRPr="00AC30D4">
        <w:t xml:space="preserve">Delete </w:t>
      </w:r>
      <w:r w:rsidR="00D90FBA">
        <w:t>Gam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61378EFA" w:rsidR="00D37F2E" w:rsidRDefault="00D37F2E" w:rsidP="00D37F2E">
      <w:r>
        <w:t>The delete action is available</w:t>
      </w:r>
      <w:r w:rsidR="00A7522F">
        <w:t xml:space="preserve"> to logged-in users, for game</w:t>
      </w:r>
      <w:r>
        <w:t xml:space="preserve"> they have created. When the author clicks on the Dele</w:t>
      </w:r>
      <w:r w:rsidR="00A7522F">
        <w:t>te action on any of their gam</w:t>
      </w:r>
      <w:r>
        <w:t>es, a confirmation dialog should be displayed, and upon con</w:t>
      </w:r>
      <w:r w:rsidR="00A7522F">
        <w:t>firming this dialog, the game</w:t>
      </w:r>
      <w:r>
        <w:t xml:space="preserve"> should be deleted from the system.</w:t>
      </w:r>
    </w:p>
    <w:p w14:paraId="65283281" w14:textId="2029C84B" w:rsidR="00D37F2E" w:rsidRDefault="00A7522F" w:rsidP="00D37F2E">
      <w:r>
        <w:t>To delete a game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3E8E21DA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E7265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39F282DD" w:rsidR="00D37F2E" w:rsidRPr="00AC30D4" w:rsidRDefault="00D37F2E" w:rsidP="00D37F2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game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Pr="00D37F2E">
        <w:rPr>
          <w:b/>
          <w:bCs/>
        </w:rPr>
        <w:t>Home</w:t>
      </w:r>
      <w:proofErr w:type="gramEnd"/>
      <w:r>
        <w:t xml:space="preserve"> page.</w:t>
      </w:r>
    </w:p>
    <w:p w14:paraId="0C980C14" w14:textId="03619547" w:rsidR="006144F6" w:rsidRDefault="009870FC" w:rsidP="004A35D0">
      <w:pPr>
        <w:pStyle w:val="Heading3"/>
      </w:pPr>
      <w:r w:rsidRPr="00AC30D4">
        <w:t>BONUS</w:t>
      </w:r>
      <w:r w:rsidR="004510A5">
        <w:t>:</w:t>
      </w:r>
      <w:r w:rsidRPr="00AC30D4">
        <w:t xml:space="preserve"> </w:t>
      </w:r>
      <w:r w:rsidR="004D5B56">
        <w:t>Comment</w:t>
      </w:r>
      <w:r w:rsidR="004510A5">
        <w:t>s</w:t>
      </w:r>
      <w:r w:rsidRPr="00AC30D4">
        <w:t xml:space="preserve"> (</w:t>
      </w:r>
      <w:r w:rsidR="001F3A3E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79CD3E06" w14:textId="480F6144" w:rsidR="004510A5" w:rsidRDefault="004510A5" w:rsidP="004510A5">
      <w:r>
        <w:t xml:space="preserve">Every logged-in user should be able to </w:t>
      </w:r>
      <w:r>
        <w:rPr>
          <w:b/>
        </w:rPr>
        <w:t>comment</w:t>
      </w:r>
      <w:r w:rsidRPr="000D6B24">
        <w:rPr>
          <w:b/>
        </w:rPr>
        <w:t xml:space="preserve"> other </w:t>
      </w:r>
      <w:r>
        <w:rPr>
          <w:b/>
        </w:rPr>
        <w:t>games</w:t>
      </w:r>
      <w:r>
        <w:t xml:space="preserve">, but </w:t>
      </w:r>
      <w:r w:rsidRPr="000D6B24">
        <w:rPr>
          <w:b/>
        </w:rPr>
        <w:t>not his own</w:t>
      </w:r>
      <w:r>
        <w:t>.</w:t>
      </w:r>
      <w:r w:rsidR="004A35D0">
        <w:t xml:space="preserve"> </w:t>
      </w:r>
    </w:p>
    <w:p w14:paraId="21715E36" w14:textId="3209A860" w:rsidR="00BE7265" w:rsidRDefault="004A35D0" w:rsidP="00BE7265">
      <w:r w:rsidRPr="006868A5">
        <w:rPr>
          <w:b/>
          <w:bCs/>
        </w:rPr>
        <w:t>Guest</w:t>
      </w:r>
      <w:r>
        <w:t xml:space="preserve"> should not be able to see the section</w:t>
      </w:r>
      <w:r w:rsidR="00421B40">
        <w:rPr>
          <w:rFonts w:ascii="Consolas" w:hAnsi="Consolas"/>
          <w:b/>
        </w:rPr>
        <w:t xml:space="preserve"> Add new comment, </w:t>
      </w:r>
      <w:r w:rsidR="00421B40">
        <w:t xml:space="preserve">but should be able to see the section </w:t>
      </w:r>
      <w:r w:rsidRPr="00120E63">
        <w:rPr>
          <w:b/>
          <w:bCs/>
        </w:rPr>
        <w:t>Comments</w:t>
      </w:r>
      <w:r w:rsidR="00120E63">
        <w:t xml:space="preserve"> </w:t>
      </w:r>
      <w:r>
        <w:t xml:space="preserve">The view for </w:t>
      </w:r>
      <w:r w:rsidRPr="00444F9A">
        <w:rPr>
          <w:b/>
          <w:bCs/>
        </w:rPr>
        <w:t>guests</w:t>
      </w:r>
      <w:r>
        <w:t xml:space="preserve"> should look like: </w:t>
      </w:r>
    </w:p>
    <w:p w14:paraId="2B135AFB" w14:textId="0153F1F8" w:rsidR="004A35D0" w:rsidRDefault="00421B40" w:rsidP="00BE7265">
      <w:r>
        <w:rPr>
          <w:noProof/>
        </w:rPr>
        <w:drawing>
          <wp:inline distT="0" distB="0" distL="0" distR="0" wp14:anchorId="0C765AFD" wp14:editId="0CE81C39">
            <wp:extent cx="6625319" cy="2583873"/>
            <wp:effectExtent l="0" t="0" r="4445" b="6985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0185" cy="258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F6FA3" w14:textId="2B9C5C29" w:rsidR="00C21146" w:rsidRDefault="00C21146" w:rsidP="00BE7265">
      <w:r>
        <w:lastRenderedPageBreak/>
        <w:t xml:space="preserve">If there </w:t>
      </w:r>
      <w:r w:rsidR="009C5F9C">
        <w:t>are</w:t>
      </w:r>
      <w:r>
        <w:t xml:space="preserve"> </w:t>
      </w:r>
      <w:r w:rsidRPr="00C21146">
        <w:rPr>
          <w:b/>
          <w:bCs/>
        </w:rPr>
        <w:t>no comments</w:t>
      </w:r>
      <w:r>
        <w:rPr>
          <w:b/>
          <w:bCs/>
        </w:rPr>
        <w:t xml:space="preserve"> </w:t>
      </w:r>
      <w:r w:rsidR="00421B40">
        <w:rPr>
          <w:b/>
          <w:bCs/>
        </w:rPr>
        <w:t xml:space="preserve">all </w:t>
      </w:r>
      <w:r>
        <w:t>users should see:</w:t>
      </w:r>
    </w:p>
    <w:p w14:paraId="1A2C81D2" w14:textId="08A71634" w:rsidR="00C21146" w:rsidRDefault="00C21146" w:rsidP="00BE7265">
      <w:r>
        <w:rPr>
          <w:noProof/>
        </w:rPr>
        <w:drawing>
          <wp:inline distT="0" distB="0" distL="0" distR="0" wp14:anchorId="73F8A68B" wp14:editId="2A34BD53">
            <wp:extent cx="6626225" cy="994410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CEA4F" w14:textId="537DB804" w:rsidR="00421B40" w:rsidRDefault="00421B40" w:rsidP="00421B40">
      <w:r>
        <w:t xml:space="preserve">If there are </w:t>
      </w:r>
      <w:r w:rsidRPr="00C21146">
        <w:rPr>
          <w:b/>
          <w:bCs/>
        </w:rPr>
        <w:t>comments</w:t>
      </w:r>
      <w:r>
        <w:rPr>
          <w:b/>
          <w:bCs/>
        </w:rPr>
        <w:t xml:space="preserve"> all </w:t>
      </w:r>
      <w:r>
        <w:t>users should see:</w:t>
      </w:r>
    </w:p>
    <w:p w14:paraId="0EC87BA4" w14:textId="190955A3" w:rsidR="00421B40" w:rsidRDefault="00421B40" w:rsidP="00421B40">
      <w:r>
        <w:rPr>
          <w:noProof/>
        </w:rPr>
        <w:drawing>
          <wp:inline distT="0" distB="0" distL="0" distR="0" wp14:anchorId="52207018" wp14:editId="13A29D27">
            <wp:extent cx="6626225" cy="1515745"/>
            <wp:effectExtent l="0" t="0" r="3175" b="825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8A62" w14:textId="77777777" w:rsidR="00421B40" w:rsidRPr="00C21146" w:rsidRDefault="00421B40" w:rsidP="00BE7265"/>
    <w:p w14:paraId="18194012" w14:textId="6E8C616C" w:rsidR="00BE7265" w:rsidRDefault="00BE7265" w:rsidP="00BE7265">
      <w:pPr>
        <w:rPr>
          <w:rStyle w:val="jlqj4b"/>
          <w:lang w:val="en"/>
        </w:rPr>
      </w:pPr>
      <w:r>
        <w:t xml:space="preserve">Logged-in users see a </w:t>
      </w:r>
      <w:r w:rsidRPr="00ED323C">
        <w:rPr>
          <w:b/>
          <w:bCs/>
        </w:rPr>
        <w:t>form</w:t>
      </w:r>
      <w:r>
        <w:t xml:space="preserve"> for adding a new comment</w:t>
      </w:r>
      <w:r w:rsidR="00120E63">
        <w:t>. Every</w:t>
      </w:r>
      <w:r>
        <w:t xml:space="preserve"> </w:t>
      </w:r>
      <w:r w:rsidRPr="009C5F9C">
        <w:rPr>
          <w:b/>
          <w:bCs/>
        </w:rPr>
        <w:t>registered</w:t>
      </w:r>
      <w:r>
        <w:t xml:space="preserve"> user can leave a </w:t>
      </w:r>
      <w:r w:rsidRPr="009C5F9C">
        <w:rPr>
          <w:b/>
          <w:bCs/>
        </w:rPr>
        <w:t>comment</w:t>
      </w:r>
      <w:r>
        <w:t xml:space="preserve"> under any games.</w:t>
      </w:r>
      <w:r w:rsidR="0002444B">
        <w:t xml:space="preserve"> </w:t>
      </w:r>
      <w:r w:rsidR="00D42B4F">
        <w:rPr>
          <w:rStyle w:val="jlqj4b"/>
          <w:lang w:val="en"/>
        </w:rPr>
        <w:t xml:space="preserve"> </w:t>
      </w:r>
      <w:r w:rsidR="00D42B4F" w:rsidRPr="00D42B4F">
        <w:rPr>
          <w:rStyle w:val="jlqj4b"/>
          <w:b/>
          <w:bCs/>
          <w:lang w:val="en"/>
        </w:rPr>
        <w:t>Authors</w:t>
      </w:r>
      <w:r w:rsidR="00D42B4F" w:rsidRPr="00D42B4F">
        <w:rPr>
          <w:rStyle w:val="jlqj4b"/>
          <w:lang w:val="en"/>
        </w:rPr>
        <w:t xml:space="preserve"> can't comment on their </w:t>
      </w:r>
      <w:r w:rsidR="00D42B4F" w:rsidRPr="00D42B4F">
        <w:rPr>
          <w:rStyle w:val="jlqj4b"/>
          <w:b/>
          <w:bCs/>
          <w:lang w:val="en"/>
        </w:rPr>
        <w:t>own</w:t>
      </w:r>
      <w:r w:rsidR="00D42B4F" w:rsidRPr="00D42B4F">
        <w:rPr>
          <w:rStyle w:val="jlqj4b"/>
          <w:lang w:val="en"/>
        </w:rPr>
        <w:t xml:space="preserve"> games</w:t>
      </w:r>
      <w:r w:rsidR="00D42B4F">
        <w:rPr>
          <w:rStyle w:val="jlqj4b"/>
          <w:lang w:val="en"/>
        </w:rPr>
        <w:t>.</w:t>
      </w:r>
    </w:p>
    <w:p w14:paraId="783589BB" w14:textId="1EEFAEB6" w:rsidR="00120E63" w:rsidRDefault="00120E63" w:rsidP="00120E63">
      <w:r>
        <w:t xml:space="preserve">The view when there are no comments yet and the user did not press </w:t>
      </w:r>
      <w:r w:rsidRPr="000D6B24">
        <w:rPr>
          <w:rFonts w:ascii="Consolas" w:hAnsi="Consolas"/>
          <w:b/>
        </w:rPr>
        <w:t>[</w:t>
      </w:r>
      <w:r w:rsidR="00744C0F" w:rsidRPr="00744C0F">
        <w:rPr>
          <w:rFonts w:ascii="Consolas" w:hAnsi="Consolas"/>
          <w:b/>
        </w:rPr>
        <w:t>Add Comment</w:t>
      </w:r>
      <w:r w:rsidRPr="000D6B24">
        <w:rPr>
          <w:rFonts w:ascii="Consolas" w:hAnsi="Consolas"/>
          <w:b/>
        </w:rPr>
        <w:t>]</w:t>
      </w:r>
      <w:r>
        <w:t xml:space="preserve"> button should look like:</w:t>
      </w:r>
    </w:p>
    <w:p w14:paraId="18796A0B" w14:textId="1D7420DD" w:rsidR="0002444B" w:rsidRDefault="00120E63" w:rsidP="00BE7265">
      <w:r>
        <w:rPr>
          <w:noProof/>
        </w:rPr>
        <w:drawing>
          <wp:inline distT="0" distB="0" distL="0" distR="0" wp14:anchorId="4439655F" wp14:editId="7662C95C">
            <wp:extent cx="6626225" cy="4316095"/>
            <wp:effectExtent l="0" t="0" r="3175" b="825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D5142" w14:textId="77777777" w:rsidR="00120E63" w:rsidRDefault="00120E63" w:rsidP="00120E63"/>
    <w:p w14:paraId="5C92D58F" w14:textId="77777777" w:rsidR="00120E63" w:rsidRDefault="00120E63" w:rsidP="00120E63"/>
    <w:p w14:paraId="05F23CE0" w14:textId="70457EA6" w:rsidR="00120E63" w:rsidRDefault="00120E63" w:rsidP="00120E63">
      <w:r>
        <w:lastRenderedPageBreak/>
        <w:t xml:space="preserve">The view when the </w:t>
      </w:r>
      <w:r w:rsidR="00B57607">
        <w:t xml:space="preserve">logged-in </w:t>
      </w:r>
      <w:r>
        <w:t xml:space="preserve">user add </w:t>
      </w:r>
      <w:r>
        <w:rPr>
          <w:b/>
        </w:rPr>
        <w:t>Comment</w:t>
      </w:r>
      <w:r>
        <w:t xml:space="preserve"> to the game should look like:</w:t>
      </w:r>
    </w:p>
    <w:p w14:paraId="0B1D8133" w14:textId="1A4B51B0" w:rsidR="00120E63" w:rsidRDefault="00120E63" w:rsidP="00BE7265">
      <w:r>
        <w:rPr>
          <w:noProof/>
        </w:rPr>
        <w:drawing>
          <wp:inline distT="0" distB="0" distL="0" distR="0" wp14:anchorId="5008E932" wp14:editId="7237D0B7">
            <wp:extent cx="6626225" cy="4866640"/>
            <wp:effectExtent l="0" t="0" r="3175" b="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6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4E899" w14:textId="34F95498" w:rsidR="00CA3056" w:rsidRPr="00CA3056" w:rsidRDefault="00CA3056" w:rsidP="00BE7265">
      <w:r>
        <w:t xml:space="preserve">Upon success, </w:t>
      </w:r>
      <w:r>
        <w:rPr>
          <w:b/>
          <w:bCs/>
        </w:rPr>
        <w:t>clear</w:t>
      </w:r>
      <w:r>
        <w:t xml:space="preserve"> the content from </w:t>
      </w:r>
      <w:r w:rsidR="004D36F4">
        <w:t xml:space="preserve">the </w:t>
      </w:r>
      <w:proofErr w:type="spellStart"/>
      <w:r>
        <w:t>textarea</w:t>
      </w:r>
      <w:proofErr w:type="spellEnd"/>
      <w:r>
        <w:t xml:space="preserve"> field.</w:t>
      </w:r>
    </w:p>
    <w:p w14:paraId="107F0CAB" w14:textId="66218358" w:rsidR="00BE7265" w:rsidRDefault="00BE7265" w:rsidP="00BE7265">
      <w:r>
        <w:t xml:space="preserve">To </w:t>
      </w:r>
      <w:r w:rsidRPr="009C5F9C">
        <w:rPr>
          <w:b/>
          <w:bCs/>
        </w:rPr>
        <w:t>load</w:t>
      </w:r>
      <w:r>
        <w:t xml:space="preserve"> all comments for game, send the following request:</w:t>
      </w:r>
    </w:p>
    <w:p w14:paraId="4DFEF6D3" w14:textId="513ADCC1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94FDA63" w14:textId="0732EB12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="008B7F1E">
        <w:rPr>
          <w:lang w:val="bg-BG"/>
        </w:rPr>
        <w:t>/</w:t>
      </w:r>
      <w:r w:rsidRPr="00BE7265">
        <w:rPr>
          <w:b w:val="0"/>
        </w:rPr>
        <w:t>data/comments?where=</w:t>
      </w:r>
      <w:r>
        <w:rPr>
          <w:b w:val="0"/>
        </w:rPr>
        <w:t>game</w:t>
      </w:r>
      <w:r w:rsidRPr="00BE7265">
        <w:rPr>
          <w:b w:val="0"/>
        </w:rPr>
        <w:t>Id%3D%22</w:t>
      </w:r>
      <w:r w:rsidRPr="00BE7265">
        <w:rPr>
          <w:bCs/>
        </w:rPr>
        <w:t>{</w:t>
      </w:r>
      <w:r>
        <w:rPr>
          <w:bCs/>
        </w:rPr>
        <w:t>gameId</w:t>
      </w:r>
      <w:r w:rsidRPr="00BE7265">
        <w:rPr>
          <w:bCs/>
        </w:rPr>
        <w:t>}</w:t>
      </w:r>
      <w:r w:rsidRPr="00BE7265">
        <w:rPr>
          <w:b w:val="0"/>
        </w:rPr>
        <w:t>%22</w:t>
      </w:r>
    </w:p>
    <w:p w14:paraId="62966B5D" w14:textId="70792B42" w:rsidR="00B57607" w:rsidRDefault="00B57607" w:rsidP="00BE7265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game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game</w:t>
      </w:r>
    </w:p>
    <w:p w14:paraId="48345735" w14:textId="41833BB5" w:rsidR="00BE7265" w:rsidRDefault="00BE7265" w:rsidP="00BE7265">
      <w:r>
        <w:t xml:space="preserve">To </w:t>
      </w:r>
      <w:r w:rsidRPr="009C5F9C">
        <w:rPr>
          <w:b/>
          <w:bCs/>
        </w:rPr>
        <w:t>create</w:t>
      </w:r>
      <w:r>
        <w:t xml:space="preserve"> a new comment, send the following request:</w:t>
      </w:r>
    </w:p>
    <w:p w14:paraId="18427FD3" w14:textId="03162D09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OST</w:t>
      </w:r>
    </w:p>
    <w:p w14:paraId="4A2E8EE7" w14:textId="1CB9F5E1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BE7265">
        <w:rPr>
          <w:b w:val="0"/>
        </w:rPr>
        <w:t>/data/comments</w:t>
      </w:r>
    </w:p>
    <w:p w14:paraId="6FF127D2" w14:textId="77777777" w:rsidR="00390561" w:rsidRDefault="00390561" w:rsidP="00390561">
      <w:r>
        <w:t xml:space="preserve">The </w:t>
      </w:r>
      <w:r w:rsidRPr="009C5F9C">
        <w:rPr>
          <w:b/>
          <w:bCs/>
        </w:rPr>
        <w:t>service</w:t>
      </w:r>
      <w:r>
        <w:t xml:space="preserve"> expects a body with the following shape:</w:t>
      </w:r>
    </w:p>
    <w:p w14:paraId="3AE93B42" w14:textId="6FE2A9E8" w:rsidR="00CF660F" w:rsidRDefault="00390561" w:rsidP="00674FB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09337C2" w14:textId="7AC67A91" w:rsidR="00CF660F" w:rsidRDefault="00CF660F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gameId,</w:t>
      </w:r>
    </w:p>
    <w:p w14:paraId="6F599734" w14:textId="590A20E3" w:rsidR="00CF660F" w:rsidRPr="00172133" w:rsidRDefault="00CF660F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172133">
        <w:t>comment</w:t>
      </w:r>
    </w:p>
    <w:p w14:paraId="27C94D2C" w14:textId="1D0BF8EE" w:rsidR="00390561" w:rsidRPr="00AC30D4" w:rsidRDefault="00390561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4041906C" w14:textId="021F429D" w:rsidR="00A67411" w:rsidRPr="00BE7265" w:rsidRDefault="00390561" w:rsidP="00BE7265">
      <w:r>
        <w:t xml:space="preserve">Where </w:t>
      </w:r>
      <w:r>
        <w:rPr>
          <w:rStyle w:val="CodeChar"/>
        </w:rPr>
        <w:t>gameId</w:t>
      </w:r>
      <w:r>
        <w:t xml:space="preserve"> is the </w:t>
      </w:r>
      <w:r w:rsidR="00B57607" w:rsidRPr="00B57607">
        <w:rPr>
          <w:b/>
          <w:bCs/>
        </w:rPr>
        <w:t>i</w:t>
      </w:r>
      <w:r w:rsidRPr="00B57607">
        <w:rPr>
          <w:b/>
          <w:bCs/>
        </w:rPr>
        <w:t>d</w:t>
      </w:r>
      <w:r>
        <w:t xml:space="preserve"> of the game, which the comment is associated with, and </w:t>
      </w:r>
      <w:r w:rsidRPr="00ED323C">
        <w:rPr>
          <w:rStyle w:val="CodeChar"/>
        </w:rPr>
        <w:t>co</w:t>
      </w:r>
      <w:r w:rsidR="00B57607">
        <w:rPr>
          <w:rStyle w:val="CodeChar"/>
        </w:rPr>
        <w:t>mment</w:t>
      </w:r>
      <w:r>
        <w:t xml:space="preserve"> is the text content.</w:t>
      </w:r>
      <w:r w:rsidR="00A67411">
        <w:t xml:space="preserve"> Upon success, </w:t>
      </w:r>
      <w:r w:rsidR="00A67411" w:rsidRPr="007770AA">
        <w:rPr>
          <w:b/>
          <w:bCs/>
        </w:rPr>
        <w:t>redirect</w:t>
      </w:r>
      <w:r w:rsidR="00A67411">
        <w:t xml:space="preserve"> the user to the </w:t>
      </w:r>
      <w:r w:rsidR="00A67411">
        <w:rPr>
          <w:b/>
          <w:bCs/>
        </w:rPr>
        <w:t>same</w:t>
      </w:r>
      <w:r w:rsidR="00A67411">
        <w:t xml:space="preserve"> page.</w:t>
      </w:r>
    </w:p>
    <w:p w14:paraId="73659FD9" w14:textId="159AFC18" w:rsidR="0006378F" w:rsidRDefault="0006378F" w:rsidP="0006378F">
      <w:pPr>
        <w:pStyle w:val="Heading2"/>
      </w:pPr>
      <w:bookmarkStart w:id="2" w:name="_Submitting_Your_Solution"/>
      <w:bookmarkEnd w:id="2"/>
      <w:r>
        <w:lastRenderedPageBreak/>
        <w:t>Submitting Your Solution</w:t>
      </w:r>
    </w:p>
    <w:p w14:paraId="1CB24770" w14:textId="2996AAEE" w:rsidR="0006378F" w:rsidRDefault="0006378F" w:rsidP="0006378F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proofErr w:type="gramStart"/>
      <w:r>
        <w:rPr>
          <w:rFonts w:ascii="Consolas" w:hAnsi="Consolas"/>
          <w:b/>
          <w:bCs/>
        </w:rPr>
        <w:t>server</w:t>
      </w:r>
      <w:proofErr w:type="gramEnd"/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E143F1">
        <w:t>s</w:t>
      </w:r>
      <w:r>
        <w:t>. Upload the archive to Judge.</w:t>
      </w:r>
    </w:p>
    <w:p w14:paraId="7E6B540C" w14:textId="0D57F754" w:rsidR="0006378F" w:rsidRDefault="00CD65A9" w:rsidP="0006378F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02B80033" wp14:editId="10ED14EF">
            <wp:extent cx="6607353" cy="4000679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15636" cy="4005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451AF" w14:textId="214C2110" w:rsidR="0006378F" w:rsidRDefault="0006378F" w:rsidP="0006378F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012AB9E4" wp14:editId="2E26CB25">
            <wp:extent cx="6623685" cy="4134485"/>
            <wp:effectExtent l="0" t="0" r="571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E9432" w14:textId="5547CF56" w:rsidR="0006378F" w:rsidRDefault="0006378F" w:rsidP="0006378F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F2A1EC4" wp14:editId="0D74CF77">
            <wp:extent cx="6626225" cy="3336925"/>
            <wp:effectExtent l="0" t="0" r="3175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8121C" w14:textId="77777777" w:rsidR="0006378F" w:rsidRDefault="0006378F" w:rsidP="0006378F">
      <w:pPr>
        <w:spacing w:before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3A6BB51B" w14:textId="79213C0C" w:rsidR="0006378F" w:rsidRDefault="0006378F" w:rsidP="0006378F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6DEB3538" wp14:editId="35362474">
            <wp:extent cx="6623685" cy="1407160"/>
            <wp:effectExtent l="0" t="0" r="5715" b="254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7BC5B" w14:textId="7306A998" w:rsidR="00D37F2E" w:rsidRDefault="00D37F2E" w:rsidP="00D37F2E">
      <w:pPr>
        <w:pStyle w:val="Heading2"/>
      </w:pPr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Heading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783D3F14" w:rsidR="00FF2A0C" w:rsidRDefault="00FF2A0C" w:rsidP="00FF2A0C">
      <w:r>
        <w:t xml:space="preserve">If everything 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Heading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44CA2B3C" w:rsidR="00356804" w:rsidRDefault="00356804" w:rsidP="00FF2A0C">
      <w:r>
        <w:t>Read requests, as well as login and register requests do not require authentication. All other requests must be authenticated.</w:t>
      </w:r>
    </w:p>
    <w:p w14:paraId="30C3A1A0" w14:textId="2EABA13E" w:rsidR="00356804" w:rsidRDefault="00356804" w:rsidP="00356804">
      <w:pPr>
        <w:pStyle w:val="Heading3"/>
      </w:pPr>
      <w:r>
        <w:t>Required Headers</w:t>
      </w:r>
    </w:p>
    <w:p w14:paraId="0955832C" w14:textId="7A687AEE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-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lastRenderedPageBreak/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 xml:space="preserve">, returned by an earlier </w:t>
      </w:r>
      <w:proofErr w:type="gramStart"/>
      <w:r>
        <w:t>login</w:t>
      </w:r>
      <w:proofErr w:type="gramEnd"/>
      <w:r>
        <w:t xml:space="preserve">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Heading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Heading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31" w:history="1">
        <w:r w:rsidRPr="00356804">
          <w:rPr>
            <w:rStyle w:val="Hyperlink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Heading2"/>
      </w:pPr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Heading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Heading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Heading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163E23DB" w:rsidR="0089737D" w:rsidRDefault="00AB7EA4" w:rsidP="00CD564A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5CD41331" w:rsidR="0089737D" w:rsidRDefault="0089737D" w:rsidP="00CD564A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the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75C765D9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015862D1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BCD53" w14:textId="77777777" w:rsidR="00D1659D" w:rsidRDefault="00D1659D" w:rsidP="008068A2">
      <w:pPr>
        <w:spacing w:after="0" w:line="240" w:lineRule="auto"/>
      </w:pPr>
      <w:r>
        <w:separator/>
      </w:r>
    </w:p>
  </w:endnote>
  <w:endnote w:type="continuationSeparator" w:id="0">
    <w:p w14:paraId="6EA1E4BD" w14:textId="77777777" w:rsidR="00D1659D" w:rsidRDefault="00D165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2DB47EC1" w:rsidR="004E4C1E" w:rsidRDefault="00F35978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BJ5a//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71EF41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6FFD1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yKbi84MCAAB0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4E81DA2E" w14:textId="71EF41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2AC07" w14:textId="77777777" w:rsidR="00D1659D" w:rsidRDefault="00D1659D" w:rsidP="008068A2">
      <w:pPr>
        <w:spacing w:after="0" w:line="240" w:lineRule="auto"/>
      </w:pPr>
      <w:r>
        <w:separator/>
      </w:r>
    </w:p>
  </w:footnote>
  <w:footnote w:type="continuationSeparator" w:id="0">
    <w:p w14:paraId="20D3729D" w14:textId="77777777" w:rsidR="00D1659D" w:rsidRDefault="00D165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67441DC4"/>
    <w:lvl w:ilvl="0" w:tplc="2D44FD14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30106"/>
    <w:multiLevelType w:val="hybridMultilevel"/>
    <w:tmpl w:val="FD1A66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21D9B"/>
    <w:multiLevelType w:val="hybridMultilevel"/>
    <w:tmpl w:val="59824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6"/>
  </w:num>
  <w:num w:numId="5">
    <w:abstractNumId w:val="2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0"/>
  </w:num>
  <w:num w:numId="11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ztzQyNDWyMDVR0lEKTi0uzszPAykwqgUAGFGr2SwAAAA=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444B"/>
    <w:rsid w:val="00025F04"/>
    <w:rsid w:val="00036C2D"/>
    <w:rsid w:val="00045EC2"/>
    <w:rsid w:val="00055B80"/>
    <w:rsid w:val="0006378F"/>
    <w:rsid w:val="00064D15"/>
    <w:rsid w:val="000834B4"/>
    <w:rsid w:val="0008559D"/>
    <w:rsid w:val="00086727"/>
    <w:rsid w:val="0009209B"/>
    <w:rsid w:val="00097A55"/>
    <w:rsid w:val="000A6794"/>
    <w:rsid w:val="000B2FAD"/>
    <w:rsid w:val="000B39E6"/>
    <w:rsid w:val="000B56F0"/>
    <w:rsid w:val="000C5361"/>
    <w:rsid w:val="000C7E03"/>
    <w:rsid w:val="000D0826"/>
    <w:rsid w:val="000D24AF"/>
    <w:rsid w:val="000F2435"/>
    <w:rsid w:val="000F2F6A"/>
    <w:rsid w:val="000F59F5"/>
    <w:rsid w:val="00103906"/>
    <w:rsid w:val="001042D0"/>
    <w:rsid w:val="0010735F"/>
    <w:rsid w:val="001177A3"/>
    <w:rsid w:val="00120E63"/>
    <w:rsid w:val="00125094"/>
    <w:rsid w:val="001275B9"/>
    <w:rsid w:val="00132EAE"/>
    <w:rsid w:val="001406D9"/>
    <w:rsid w:val="00142C75"/>
    <w:rsid w:val="00143C7E"/>
    <w:rsid w:val="001449E8"/>
    <w:rsid w:val="001566AA"/>
    <w:rsid w:val="001619DF"/>
    <w:rsid w:val="00164CDC"/>
    <w:rsid w:val="00167CF1"/>
    <w:rsid w:val="00171021"/>
    <w:rsid w:val="00172133"/>
    <w:rsid w:val="00175E1D"/>
    <w:rsid w:val="001837BD"/>
    <w:rsid w:val="00183A2C"/>
    <w:rsid w:val="001A314A"/>
    <w:rsid w:val="001A5904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1E7701"/>
    <w:rsid w:val="001F09CE"/>
    <w:rsid w:val="001F3A3E"/>
    <w:rsid w:val="00202683"/>
    <w:rsid w:val="00202E28"/>
    <w:rsid w:val="00205DCC"/>
    <w:rsid w:val="00210563"/>
    <w:rsid w:val="00215FCE"/>
    <w:rsid w:val="0022178B"/>
    <w:rsid w:val="00231812"/>
    <w:rsid w:val="002326A7"/>
    <w:rsid w:val="00232E7D"/>
    <w:rsid w:val="0023587B"/>
    <w:rsid w:val="00245062"/>
    <w:rsid w:val="0026187F"/>
    <w:rsid w:val="00264287"/>
    <w:rsid w:val="00264435"/>
    <w:rsid w:val="0026589D"/>
    <w:rsid w:val="002664E1"/>
    <w:rsid w:val="002674C4"/>
    <w:rsid w:val="002819B5"/>
    <w:rsid w:val="002853F4"/>
    <w:rsid w:val="00286D9F"/>
    <w:rsid w:val="002954A7"/>
    <w:rsid w:val="0029621F"/>
    <w:rsid w:val="002A2D2D"/>
    <w:rsid w:val="002B2AED"/>
    <w:rsid w:val="002C539D"/>
    <w:rsid w:val="002C71C6"/>
    <w:rsid w:val="002D07CA"/>
    <w:rsid w:val="00305122"/>
    <w:rsid w:val="003230CF"/>
    <w:rsid w:val="00323844"/>
    <w:rsid w:val="0033212E"/>
    <w:rsid w:val="0033490F"/>
    <w:rsid w:val="003552EC"/>
    <w:rsid w:val="00356804"/>
    <w:rsid w:val="003616B6"/>
    <w:rsid w:val="00380A57"/>
    <w:rsid w:val="003817EF"/>
    <w:rsid w:val="00382A45"/>
    <w:rsid w:val="00385148"/>
    <w:rsid w:val="00390561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6BFB"/>
    <w:rsid w:val="003F1864"/>
    <w:rsid w:val="003F5EC6"/>
    <w:rsid w:val="004011DA"/>
    <w:rsid w:val="0041081C"/>
    <w:rsid w:val="00411048"/>
    <w:rsid w:val="0041221D"/>
    <w:rsid w:val="00421B40"/>
    <w:rsid w:val="004311CA"/>
    <w:rsid w:val="00431341"/>
    <w:rsid w:val="004510A5"/>
    <w:rsid w:val="004522C1"/>
    <w:rsid w:val="00456DBB"/>
    <w:rsid w:val="00461C99"/>
    <w:rsid w:val="00464C07"/>
    <w:rsid w:val="00471AA6"/>
    <w:rsid w:val="0047331A"/>
    <w:rsid w:val="0047640B"/>
    <w:rsid w:val="0047644B"/>
    <w:rsid w:val="00476D4B"/>
    <w:rsid w:val="00491748"/>
    <w:rsid w:val="00493CAA"/>
    <w:rsid w:val="00497610"/>
    <w:rsid w:val="004A35D0"/>
    <w:rsid w:val="004A7E77"/>
    <w:rsid w:val="004B0253"/>
    <w:rsid w:val="004B7ADB"/>
    <w:rsid w:val="004C0A80"/>
    <w:rsid w:val="004C23C7"/>
    <w:rsid w:val="004D03E1"/>
    <w:rsid w:val="004D29A9"/>
    <w:rsid w:val="004D351D"/>
    <w:rsid w:val="004D36F4"/>
    <w:rsid w:val="004D5B56"/>
    <w:rsid w:val="004E0D4F"/>
    <w:rsid w:val="004E4C1E"/>
    <w:rsid w:val="0050017E"/>
    <w:rsid w:val="00503820"/>
    <w:rsid w:val="005054C7"/>
    <w:rsid w:val="005056A2"/>
    <w:rsid w:val="00507F81"/>
    <w:rsid w:val="005172E9"/>
    <w:rsid w:val="00517B12"/>
    <w:rsid w:val="0052283F"/>
    <w:rsid w:val="00524789"/>
    <w:rsid w:val="00527BE8"/>
    <w:rsid w:val="00527C79"/>
    <w:rsid w:val="00532603"/>
    <w:rsid w:val="00536D13"/>
    <w:rsid w:val="00541297"/>
    <w:rsid w:val="005439C9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131C"/>
    <w:rsid w:val="005C5DFF"/>
    <w:rsid w:val="005C6255"/>
    <w:rsid w:val="005C6A24"/>
    <w:rsid w:val="005D5BCA"/>
    <w:rsid w:val="005E04CE"/>
    <w:rsid w:val="005E1673"/>
    <w:rsid w:val="005E6CC9"/>
    <w:rsid w:val="00600083"/>
    <w:rsid w:val="00604363"/>
    <w:rsid w:val="00604F92"/>
    <w:rsid w:val="00605C52"/>
    <w:rsid w:val="006144F6"/>
    <w:rsid w:val="00615CFE"/>
    <w:rsid w:val="00624212"/>
    <w:rsid w:val="006242A9"/>
    <w:rsid w:val="00624DCF"/>
    <w:rsid w:val="00625CF9"/>
    <w:rsid w:val="00630637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74FB0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4432"/>
    <w:rsid w:val="007051DF"/>
    <w:rsid w:val="0071350A"/>
    <w:rsid w:val="00724DA4"/>
    <w:rsid w:val="007336E4"/>
    <w:rsid w:val="0074180B"/>
    <w:rsid w:val="00744C0F"/>
    <w:rsid w:val="00750F26"/>
    <w:rsid w:val="00763912"/>
    <w:rsid w:val="00770358"/>
    <w:rsid w:val="007733DA"/>
    <w:rsid w:val="00774E44"/>
    <w:rsid w:val="007770AA"/>
    <w:rsid w:val="007810E2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94"/>
    <w:rsid w:val="007D6D7D"/>
    <w:rsid w:val="007D742F"/>
    <w:rsid w:val="007E0960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105A0"/>
    <w:rsid w:val="00836CA4"/>
    <w:rsid w:val="0085184F"/>
    <w:rsid w:val="00855F5C"/>
    <w:rsid w:val="00860C4B"/>
    <w:rsid w:val="00861625"/>
    <w:rsid w:val="008617B5"/>
    <w:rsid w:val="00870828"/>
    <w:rsid w:val="0088080B"/>
    <w:rsid w:val="00891FFB"/>
    <w:rsid w:val="0089737D"/>
    <w:rsid w:val="008B07D7"/>
    <w:rsid w:val="008B3B7E"/>
    <w:rsid w:val="008B557F"/>
    <w:rsid w:val="008B780E"/>
    <w:rsid w:val="008B7F1E"/>
    <w:rsid w:val="008C1DAA"/>
    <w:rsid w:val="008C2344"/>
    <w:rsid w:val="008C2B83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6690"/>
    <w:rsid w:val="00941223"/>
    <w:rsid w:val="00941FFF"/>
    <w:rsid w:val="00955437"/>
    <w:rsid w:val="00955691"/>
    <w:rsid w:val="00961157"/>
    <w:rsid w:val="00965C5B"/>
    <w:rsid w:val="0096684B"/>
    <w:rsid w:val="00972C7F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C0C39"/>
    <w:rsid w:val="009C5F9C"/>
    <w:rsid w:val="009D1805"/>
    <w:rsid w:val="009E1A09"/>
    <w:rsid w:val="009F1196"/>
    <w:rsid w:val="009F3AD3"/>
    <w:rsid w:val="00A0025C"/>
    <w:rsid w:val="00A02545"/>
    <w:rsid w:val="00A025E6"/>
    <w:rsid w:val="00A05555"/>
    <w:rsid w:val="00A06D89"/>
    <w:rsid w:val="00A10F81"/>
    <w:rsid w:val="00A17EEF"/>
    <w:rsid w:val="00A2636D"/>
    <w:rsid w:val="00A35790"/>
    <w:rsid w:val="00A40CB2"/>
    <w:rsid w:val="00A43007"/>
    <w:rsid w:val="00A45A89"/>
    <w:rsid w:val="00A47F12"/>
    <w:rsid w:val="00A53DBE"/>
    <w:rsid w:val="00A552B7"/>
    <w:rsid w:val="00A63F18"/>
    <w:rsid w:val="00A66DE2"/>
    <w:rsid w:val="00A67411"/>
    <w:rsid w:val="00A70227"/>
    <w:rsid w:val="00A7522F"/>
    <w:rsid w:val="00A847D3"/>
    <w:rsid w:val="00A8503D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3214"/>
    <w:rsid w:val="00AE05D3"/>
    <w:rsid w:val="00AE355A"/>
    <w:rsid w:val="00AF3A77"/>
    <w:rsid w:val="00B148DD"/>
    <w:rsid w:val="00B1679B"/>
    <w:rsid w:val="00B2472A"/>
    <w:rsid w:val="00B362DD"/>
    <w:rsid w:val="00B52192"/>
    <w:rsid w:val="00B528F5"/>
    <w:rsid w:val="00B53E0E"/>
    <w:rsid w:val="00B56089"/>
    <w:rsid w:val="00B567F6"/>
    <w:rsid w:val="00B56DF3"/>
    <w:rsid w:val="00B57607"/>
    <w:rsid w:val="00B57A5C"/>
    <w:rsid w:val="00B6185B"/>
    <w:rsid w:val="00B638EB"/>
    <w:rsid w:val="00B63DED"/>
    <w:rsid w:val="00B753E7"/>
    <w:rsid w:val="00B75DD8"/>
    <w:rsid w:val="00B86AF3"/>
    <w:rsid w:val="00B9309B"/>
    <w:rsid w:val="00BA1F40"/>
    <w:rsid w:val="00BA3F5E"/>
    <w:rsid w:val="00BA4820"/>
    <w:rsid w:val="00BA6DFE"/>
    <w:rsid w:val="00BB05FA"/>
    <w:rsid w:val="00BB449F"/>
    <w:rsid w:val="00BB5B10"/>
    <w:rsid w:val="00BC34F4"/>
    <w:rsid w:val="00BC56D6"/>
    <w:rsid w:val="00BC6C6D"/>
    <w:rsid w:val="00BD7210"/>
    <w:rsid w:val="00BD762D"/>
    <w:rsid w:val="00BE388C"/>
    <w:rsid w:val="00BE399E"/>
    <w:rsid w:val="00BE7265"/>
    <w:rsid w:val="00BF1775"/>
    <w:rsid w:val="00BF201D"/>
    <w:rsid w:val="00BF410C"/>
    <w:rsid w:val="00BF7611"/>
    <w:rsid w:val="00C036C1"/>
    <w:rsid w:val="00C0490B"/>
    <w:rsid w:val="00C07904"/>
    <w:rsid w:val="00C121AF"/>
    <w:rsid w:val="00C141E6"/>
    <w:rsid w:val="00C14C80"/>
    <w:rsid w:val="00C21146"/>
    <w:rsid w:val="00C260E4"/>
    <w:rsid w:val="00C27853"/>
    <w:rsid w:val="00C355A5"/>
    <w:rsid w:val="00C43B64"/>
    <w:rsid w:val="00C53F37"/>
    <w:rsid w:val="00C5499A"/>
    <w:rsid w:val="00C54FB1"/>
    <w:rsid w:val="00C62A0F"/>
    <w:rsid w:val="00C67A7C"/>
    <w:rsid w:val="00C82862"/>
    <w:rsid w:val="00C84E4D"/>
    <w:rsid w:val="00C86E12"/>
    <w:rsid w:val="00C9561C"/>
    <w:rsid w:val="00CA2FD0"/>
    <w:rsid w:val="00CA3056"/>
    <w:rsid w:val="00CA3E9C"/>
    <w:rsid w:val="00CB626D"/>
    <w:rsid w:val="00CB7662"/>
    <w:rsid w:val="00CD5181"/>
    <w:rsid w:val="00CD564A"/>
    <w:rsid w:val="00CD65A9"/>
    <w:rsid w:val="00CD7485"/>
    <w:rsid w:val="00CE2360"/>
    <w:rsid w:val="00CE236C"/>
    <w:rsid w:val="00CF0047"/>
    <w:rsid w:val="00CF02A7"/>
    <w:rsid w:val="00CF2719"/>
    <w:rsid w:val="00CF2897"/>
    <w:rsid w:val="00CF2DA4"/>
    <w:rsid w:val="00CF4059"/>
    <w:rsid w:val="00CF660F"/>
    <w:rsid w:val="00D10354"/>
    <w:rsid w:val="00D1659D"/>
    <w:rsid w:val="00D22790"/>
    <w:rsid w:val="00D22895"/>
    <w:rsid w:val="00D3404A"/>
    <w:rsid w:val="00D37F2E"/>
    <w:rsid w:val="00D42B4F"/>
    <w:rsid w:val="00D4354E"/>
    <w:rsid w:val="00D43F69"/>
    <w:rsid w:val="00D50F79"/>
    <w:rsid w:val="00D62305"/>
    <w:rsid w:val="00D66D80"/>
    <w:rsid w:val="00D7148E"/>
    <w:rsid w:val="00D73957"/>
    <w:rsid w:val="00D75847"/>
    <w:rsid w:val="00D8395C"/>
    <w:rsid w:val="00D90FBA"/>
    <w:rsid w:val="00D910AA"/>
    <w:rsid w:val="00DA028F"/>
    <w:rsid w:val="00DA340D"/>
    <w:rsid w:val="00DA40BC"/>
    <w:rsid w:val="00DB046D"/>
    <w:rsid w:val="00DB21A9"/>
    <w:rsid w:val="00DC28E6"/>
    <w:rsid w:val="00DC347E"/>
    <w:rsid w:val="00DC79E8"/>
    <w:rsid w:val="00DD55F0"/>
    <w:rsid w:val="00DD7BB2"/>
    <w:rsid w:val="00DE1B8E"/>
    <w:rsid w:val="00DF00FA"/>
    <w:rsid w:val="00DF57D8"/>
    <w:rsid w:val="00DF6F6D"/>
    <w:rsid w:val="00E032C5"/>
    <w:rsid w:val="00E108C4"/>
    <w:rsid w:val="00E10C74"/>
    <w:rsid w:val="00E143F1"/>
    <w:rsid w:val="00E23019"/>
    <w:rsid w:val="00E24C6A"/>
    <w:rsid w:val="00E25811"/>
    <w:rsid w:val="00E32F85"/>
    <w:rsid w:val="00E3586D"/>
    <w:rsid w:val="00E36FD8"/>
    <w:rsid w:val="00E37380"/>
    <w:rsid w:val="00E465C4"/>
    <w:rsid w:val="00E6297C"/>
    <w:rsid w:val="00E63F64"/>
    <w:rsid w:val="00E74623"/>
    <w:rsid w:val="00E80E3D"/>
    <w:rsid w:val="00E869C1"/>
    <w:rsid w:val="00E86D42"/>
    <w:rsid w:val="00E870B8"/>
    <w:rsid w:val="00E95034"/>
    <w:rsid w:val="00E95B76"/>
    <w:rsid w:val="00EA1019"/>
    <w:rsid w:val="00EA3B29"/>
    <w:rsid w:val="00EB7421"/>
    <w:rsid w:val="00EC36F5"/>
    <w:rsid w:val="00EC5A4D"/>
    <w:rsid w:val="00ED0DEA"/>
    <w:rsid w:val="00ED73C4"/>
    <w:rsid w:val="00F041ED"/>
    <w:rsid w:val="00F124A2"/>
    <w:rsid w:val="00F20B48"/>
    <w:rsid w:val="00F258BA"/>
    <w:rsid w:val="00F27E9C"/>
    <w:rsid w:val="00F35978"/>
    <w:rsid w:val="00F41F41"/>
    <w:rsid w:val="00F429FF"/>
    <w:rsid w:val="00F45946"/>
    <w:rsid w:val="00F46918"/>
    <w:rsid w:val="00F46DDE"/>
    <w:rsid w:val="00F6343B"/>
    <w:rsid w:val="00F655ED"/>
    <w:rsid w:val="00F7033C"/>
    <w:rsid w:val="00F81473"/>
    <w:rsid w:val="00F96D0D"/>
    <w:rsid w:val="00F976AD"/>
    <w:rsid w:val="00FA0F74"/>
    <w:rsid w:val="00FA5D3E"/>
    <w:rsid w:val="00FA6461"/>
    <w:rsid w:val="00FB2228"/>
    <w:rsid w:val="00FC4805"/>
    <w:rsid w:val="00FC5C3E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625CF9"/>
  </w:style>
  <w:style w:type="character" w:customStyle="1" w:styleId="jlqj4b">
    <w:name w:val="jlqj4b"/>
    <w:basedOn w:val="DefaultParagraphFont"/>
    <w:rsid w:val="00625CF9"/>
  </w:style>
  <w:style w:type="character" w:styleId="UnresolvedMention">
    <w:name w:val="Unresolved Mention"/>
    <w:basedOn w:val="DefaultParagraphFont"/>
    <w:uiPriority w:val="99"/>
    <w:semiHidden/>
    <w:unhideWhenUsed/>
    <w:rsid w:val="00CF2719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30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3056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CA3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6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eader" Target="header1.xml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github.com/softuni-practice-server/softuni-practice-server/blob/master/README.m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40.png"/><Relationship Id="rId21" Type="http://schemas.openxmlformats.org/officeDocument/2006/relationships/image" Target="media/image310.png"/><Relationship Id="rId34" Type="http://schemas.openxmlformats.org/officeDocument/2006/relationships/image" Target="media/image3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8.png"/><Relationship Id="rId25" Type="http://schemas.openxmlformats.org/officeDocument/2006/relationships/image" Target="media/image3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90.png"/><Relationship Id="rId2" Type="http://schemas.openxmlformats.org/officeDocument/2006/relationships/image" Target="media/image3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3.png"/><Relationship Id="rId11" Type="http://schemas.openxmlformats.org/officeDocument/2006/relationships/image" Target="media/image3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7.png"/><Relationship Id="rId23" Type="http://schemas.openxmlformats.org/officeDocument/2006/relationships/image" Target="media/image3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40.png"/><Relationship Id="rId30" Type="http://schemas.openxmlformats.org/officeDocument/2006/relationships/image" Target="media/image3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3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9</TotalTime>
  <Pages>16</Pages>
  <Words>2444</Words>
  <Characters>13936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6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Milya Dimitrova</cp:lastModifiedBy>
  <cp:revision>94</cp:revision>
  <cp:lastPrinted>2015-10-26T22:35:00Z</cp:lastPrinted>
  <dcterms:created xsi:type="dcterms:W3CDTF">2021-07-19T09:12:00Z</dcterms:created>
  <dcterms:modified xsi:type="dcterms:W3CDTF">2021-12-02T06:54:00Z</dcterms:modified>
  <cp:category>computer programming;programming;software development;software engineering</cp:category>
</cp:coreProperties>
</file>